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ในการเชื่อมต่อของเราที่เป็นสายเมนนะคะ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ก็จะเป็นลักษณะการเชื่อมต่ออุปกรณ์คอมพิวเตอร์แล้วก็ผ่านด้วยตัวเองmau ตัวนี้เชื่อมไปยังสายนะคะConnection ต่างๆ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ก็คือตัว HDDI นะคะก็ f ย่อมาจากไฟเบอร์ก็คือเป็นอุปกรณ์ที่สายสายเชื่อมต่อในรูปแบบไฟเบอร์ติดของเรานะคะเป็นระบบเครือข่ายนะคะใช้รูปแบบ kerry เมื่อกี้ของเรานะคะที่มีการเชื่อมต่อเป็นวงปิดน้อยผ่านมาตรฐานขs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D_Cชั้นก็จะมีชั้นของmedium ราคา difficult lockable นะคะ 2 อันตัวนี้ลักษณะด้อยจะมีชื่อคล้ายๆกันเลยเอาของตัวเองแล้วก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4-11T06:24:52Z</dcterms:created>
  <dcterms:modified xsi:type="dcterms:W3CDTF">2024-04-11T06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เมษายน 2567 เวลา 11.00 น.</vt:lpwstr>
  </property>
  <property fmtid="{D5CDD505-2E9C-101B-9397-08002B2CF9AE}" pid="3" name="subtitle">
    <vt:lpwstr/>
  </property>
</Properties>
</file>